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0a756762-4f46-4fad-89e1-3e770ba932fe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b93eba49-9f5d-463e-8775-684707a9d57d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b410d3fa-6c2f-4abc-981e-4bd5e4066348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06Z</dcterms:created>
  <dcterms:modified xsi:type="dcterms:W3CDTF">2023-08-09T10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